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иктория Шанг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4909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909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5289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5289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8621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8621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40525"/>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40525"/>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46800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46800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57728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57728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4055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4055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487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87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1296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1296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0172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0172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87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87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иктория Шангина</dc:creator>
  <dc:language>ru-RU</dc:language>
  <cp:keywords/>
  <dcterms:created xsi:type="dcterms:W3CDTF">2025-03-11T10:01:36Z</dcterms:created>
  <dcterms:modified xsi:type="dcterms:W3CDTF">2025-03-11T10: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